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eastAsia="仿宋"/>
          <w:bCs/>
          <w:sz w:val="30"/>
          <w:szCs w:val="30"/>
        </w:rPr>
      </w:pPr>
      <w:r>
        <w:rPr>
          <w:rFonts w:eastAsia="仿宋"/>
          <w:bCs/>
          <w:sz w:val="30"/>
          <w:szCs w:val="30"/>
        </w:rPr>
        <w:t>附件1</w:t>
      </w:r>
    </w:p>
    <w:p>
      <w:pPr>
        <w:rPr>
          <w:rFonts w:eastAsia="仿宋"/>
          <w:bCs/>
          <w:sz w:val="30"/>
          <w:szCs w:val="30"/>
        </w:rPr>
      </w:pPr>
    </w:p>
    <w:p>
      <w:pPr>
        <w:jc w:val="center"/>
        <w:rPr>
          <w:rFonts w:eastAsia="仿宋"/>
          <w:b/>
          <w:bCs/>
          <w:sz w:val="30"/>
          <w:szCs w:val="30"/>
        </w:rPr>
      </w:pPr>
      <w:r>
        <w:rPr>
          <w:rFonts w:eastAsia="仿宋"/>
          <w:b/>
          <w:bCs/>
          <w:sz w:val="30"/>
          <w:szCs w:val="30"/>
        </w:rPr>
        <w:t>中国海洋大学医药学院202</w:t>
      </w:r>
      <w:r>
        <w:rPr>
          <w:rFonts w:hint="eastAsia" w:eastAsia="仿宋"/>
          <w:b/>
          <w:bCs/>
          <w:sz w:val="30"/>
          <w:szCs w:val="30"/>
          <w:lang w:val="en-US" w:eastAsia="zh-CN"/>
        </w:rPr>
        <w:t>2</w:t>
      </w:r>
      <w:r>
        <w:rPr>
          <w:rFonts w:eastAsia="仿宋"/>
          <w:b/>
          <w:bCs/>
          <w:sz w:val="30"/>
          <w:szCs w:val="30"/>
        </w:rPr>
        <w:t>年优秀大学生夏令营</w:t>
      </w:r>
    </w:p>
    <w:p>
      <w:pPr>
        <w:jc w:val="center"/>
        <w:rPr>
          <w:rFonts w:eastAsia="仿宋"/>
          <w:b/>
          <w:bCs/>
          <w:sz w:val="30"/>
          <w:szCs w:val="30"/>
        </w:rPr>
      </w:pPr>
      <w:r>
        <w:rPr>
          <w:rFonts w:eastAsia="仿宋"/>
          <w:b/>
          <w:bCs/>
          <w:sz w:val="30"/>
          <w:szCs w:val="30"/>
        </w:rPr>
        <w:t>日程安排</w:t>
      </w:r>
    </w:p>
    <w:p>
      <w:pPr>
        <w:snapToGrid w:val="0"/>
        <w:spacing w:line="360" w:lineRule="auto"/>
        <w:rPr>
          <w:rFonts w:ascii="黑体" w:hAnsi="黑体" w:eastAsia="黑体"/>
          <w:color w:val="FF0000"/>
          <w:sz w:val="24"/>
          <w:szCs w:val="24"/>
        </w:rPr>
      </w:pP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6</w:t>
      </w:r>
      <w:r>
        <w:rPr>
          <w:rFonts w:ascii="黑体" w:hAnsi="黑体" w:eastAsia="黑体"/>
          <w:color w:val="FF0000"/>
          <w:sz w:val="24"/>
          <w:szCs w:val="24"/>
        </w:rPr>
        <w:t>月</w:t>
      </w: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25</w:t>
      </w:r>
      <w:r>
        <w:rPr>
          <w:rFonts w:ascii="黑体" w:hAnsi="黑体" w:eastAsia="黑体"/>
          <w:color w:val="FF0000"/>
          <w:sz w:val="24"/>
          <w:szCs w:val="24"/>
        </w:rPr>
        <w:t>日</w:t>
      </w:r>
    </w:p>
    <w:p>
      <w:pPr>
        <w:snapToGrid w:val="0"/>
        <w:spacing w:line="360" w:lineRule="auto"/>
        <w:ind w:firstLine="480" w:firstLineChars="200"/>
        <w:rPr>
          <w:rFonts w:hint="eastAsia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9:00-11:00 师兄师姐带你云逛校园(B站直播，22377351）</w:t>
      </w:r>
    </w:p>
    <w:p>
      <w:pPr>
        <w:snapToGrid w:val="0"/>
        <w:spacing w:line="360" w:lineRule="auto"/>
        <w:ind w:firstLine="480" w:firstLineChars="200"/>
        <w:rPr>
          <w:rFonts w:hint="default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14：00-16：00 腾讯会议软件双机位测试（将由志愿者提前联系）</w:t>
      </w:r>
    </w:p>
    <w:p>
      <w:pPr>
        <w:snapToGrid w:val="0"/>
        <w:spacing w:line="360" w:lineRule="auto"/>
        <w:rPr>
          <w:rFonts w:ascii="黑体" w:hAnsi="黑体" w:eastAsia="黑体"/>
          <w:bCs/>
          <w:color w:val="FF0000"/>
          <w:sz w:val="24"/>
          <w:szCs w:val="24"/>
        </w:rPr>
      </w:pP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6</w:t>
      </w:r>
      <w:r>
        <w:rPr>
          <w:rFonts w:ascii="黑体" w:hAnsi="黑体" w:eastAsia="黑体"/>
          <w:color w:val="FF0000"/>
          <w:sz w:val="24"/>
          <w:szCs w:val="24"/>
        </w:rPr>
        <w:t>月</w:t>
      </w: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2</w:t>
      </w:r>
      <w:r>
        <w:rPr>
          <w:rFonts w:ascii="黑体" w:hAnsi="黑体" w:eastAsia="黑体"/>
          <w:color w:val="FF0000"/>
          <w:sz w:val="24"/>
          <w:szCs w:val="24"/>
        </w:rPr>
        <w:t>6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9</w:t>
      </w:r>
      <w:r>
        <w:rPr>
          <w:rFonts w:eastAsia="仿宋"/>
          <w:bCs/>
          <w:sz w:val="24"/>
          <w:szCs w:val="24"/>
        </w:rPr>
        <w:t>:</w:t>
      </w:r>
      <w:r>
        <w:rPr>
          <w:rFonts w:hint="eastAsia" w:eastAsia="仿宋"/>
          <w:bCs/>
          <w:sz w:val="24"/>
          <w:szCs w:val="24"/>
          <w:lang w:val="en-US" w:eastAsia="zh-CN"/>
        </w:rPr>
        <w:t>0</w:t>
      </w:r>
      <w:r>
        <w:rPr>
          <w:rFonts w:eastAsia="仿宋"/>
          <w:bCs/>
          <w:sz w:val="24"/>
          <w:szCs w:val="24"/>
        </w:rPr>
        <w:t xml:space="preserve">0-12:00    </w:t>
      </w:r>
      <w:r>
        <w:rPr>
          <w:rFonts w:hint="eastAsia" w:eastAsia="仿宋"/>
          <w:bCs/>
          <w:sz w:val="24"/>
          <w:szCs w:val="24"/>
          <w:lang w:val="en-US" w:eastAsia="zh-CN"/>
        </w:rPr>
        <w:t xml:space="preserve"> </w:t>
      </w:r>
      <w:r>
        <w:rPr>
          <w:rFonts w:eastAsia="仿宋"/>
          <w:bCs/>
          <w:sz w:val="24"/>
          <w:szCs w:val="24"/>
        </w:rPr>
        <w:t xml:space="preserve"> </w:t>
      </w:r>
      <w:r>
        <w:rPr>
          <w:rFonts w:hint="eastAsia" w:eastAsia="仿宋"/>
          <w:bCs/>
          <w:sz w:val="24"/>
          <w:szCs w:val="24"/>
          <w:lang w:val="en-US" w:eastAsia="zh-CN"/>
        </w:rPr>
        <w:t xml:space="preserve"> </w:t>
      </w:r>
      <w:r>
        <w:rPr>
          <w:rFonts w:eastAsia="仿宋"/>
          <w:bCs/>
          <w:sz w:val="24"/>
          <w:szCs w:val="24"/>
        </w:rPr>
        <w:t>1. 开营仪式：院领导致辞</w:t>
      </w:r>
    </w:p>
    <w:p>
      <w:pPr>
        <w:snapToGrid w:val="0"/>
        <w:spacing w:line="360" w:lineRule="auto"/>
        <w:ind w:firstLine="2400" w:firstLineChars="1000"/>
        <w:rPr>
          <w:rFonts w:hint="eastAsia" w:eastAsia="仿宋"/>
          <w:bCs/>
          <w:sz w:val="24"/>
          <w:szCs w:val="24"/>
          <w:lang w:eastAsia="zh-CN"/>
        </w:rPr>
      </w:pPr>
      <w:r>
        <w:rPr>
          <w:rFonts w:eastAsia="仿宋"/>
          <w:bCs/>
          <w:sz w:val="24"/>
          <w:szCs w:val="24"/>
        </w:rPr>
        <w:t xml:space="preserve">2. </w:t>
      </w:r>
      <w:r>
        <w:rPr>
          <w:rFonts w:hint="eastAsia" w:eastAsia="仿宋"/>
          <w:bCs/>
          <w:sz w:val="24"/>
          <w:szCs w:val="24"/>
          <w:lang w:val="en-US" w:eastAsia="zh-CN"/>
        </w:rPr>
        <w:t>播放</w:t>
      </w:r>
      <w:r>
        <w:rPr>
          <w:rFonts w:eastAsia="仿宋"/>
          <w:bCs/>
          <w:sz w:val="24"/>
          <w:szCs w:val="24"/>
        </w:rPr>
        <w:t>学校宣传片</w:t>
      </w:r>
      <w:r>
        <w:rPr>
          <w:rFonts w:hint="eastAsia" w:eastAsia="仿宋"/>
          <w:bCs/>
          <w:sz w:val="24"/>
          <w:szCs w:val="24"/>
          <w:lang w:eastAsia="zh-CN"/>
        </w:rPr>
        <w:t>《</w:t>
      </w:r>
      <w:r>
        <w:rPr>
          <w:rFonts w:hint="eastAsia" w:eastAsia="仿宋"/>
          <w:bCs/>
          <w:sz w:val="24"/>
          <w:szCs w:val="24"/>
          <w:lang w:val="en-US" w:eastAsia="zh-CN"/>
        </w:rPr>
        <w:t>蓝色华章</w:t>
      </w:r>
      <w:r>
        <w:rPr>
          <w:rFonts w:hint="eastAsia" w:eastAsia="仿宋"/>
          <w:bCs/>
          <w:sz w:val="24"/>
          <w:szCs w:val="24"/>
          <w:lang w:eastAsia="zh-CN"/>
        </w:rPr>
        <w:t>》</w:t>
      </w:r>
    </w:p>
    <w:p>
      <w:pPr>
        <w:snapToGrid w:val="0"/>
        <w:spacing w:line="360" w:lineRule="auto"/>
        <w:ind w:firstLine="2400" w:firstLineChars="10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3. 学院介绍</w:t>
      </w:r>
    </w:p>
    <w:p>
      <w:pPr>
        <w:snapToGrid w:val="0"/>
        <w:spacing w:line="360" w:lineRule="auto"/>
        <w:ind w:firstLine="2400" w:firstLineChars="10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4. 学校研招、推免</w:t>
      </w:r>
      <w:r>
        <w:rPr>
          <w:rFonts w:hint="eastAsia" w:eastAsia="仿宋"/>
          <w:bCs/>
          <w:sz w:val="24"/>
          <w:szCs w:val="24"/>
        </w:rPr>
        <w:t>、</w:t>
      </w:r>
      <w:r>
        <w:rPr>
          <w:rFonts w:eastAsia="仿宋"/>
          <w:bCs/>
          <w:sz w:val="24"/>
          <w:szCs w:val="24"/>
        </w:rPr>
        <w:t>奖助等政策宣讲</w:t>
      </w:r>
    </w:p>
    <w:p>
      <w:pPr>
        <w:snapToGrid w:val="0"/>
        <w:spacing w:line="360" w:lineRule="auto"/>
        <w:ind w:firstLine="2400" w:firstLineChars="10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5. 学术报告</w:t>
      </w:r>
    </w:p>
    <w:p>
      <w:pPr>
        <w:snapToGrid w:val="0"/>
        <w:spacing w:line="360" w:lineRule="auto"/>
        <w:ind w:firstLine="240" w:firstLineChars="100"/>
        <w:jc w:val="both"/>
        <w:rPr>
          <w:rFonts w:hint="default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以上将通过腾讯会议以及B站直播的形式同步进行</w:t>
      </w:r>
    </w:p>
    <w:p>
      <w:pPr>
        <w:snapToGrid w:val="0"/>
        <w:spacing w:line="360" w:lineRule="auto"/>
        <w:ind w:firstLine="480" w:firstLineChars="200"/>
        <w:jc w:val="both"/>
        <w:rPr>
          <w:rFonts w:hint="default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11：00-11：30   师生面对面访谈-我的闪“药”时代 (B站直播，22377351）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 xml:space="preserve">14：00-17：20  </w:t>
      </w:r>
      <w:r>
        <w:rPr>
          <w:rFonts w:eastAsia="仿宋"/>
          <w:bCs/>
          <w:sz w:val="24"/>
          <w:szCs w:val="24"/>
        </w:rPr>
        <w:t xml:space="preserve"> 各研究方向介绍</w:t>
      </w:r>
    </w:p>
    <w:tbl>
      <w:tblPr>
        <w:tblStyle w:val="8"/>
        <w:tblpPr w:leftFromText="180" w:rightFromText="180" w:vertAnchor="text" w:horzAnchor="margin" w:tblpXSpec="center" w:tblpY="196"/>
        <w:tblW w:w="824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6"/>
        <w:gridCol w:w="3120"/>
        <w:gridCol w:w="1156"/>
        <w:gridCol w:w="201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研究方向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报告人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时间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4:00-14:2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海洋糖科学与糖工程药物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曹鸿志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0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4:20-14:4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海洋天然药物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付鹏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0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4:40-15:0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药物设计与合成化学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李明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0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5:00-15:10</w:t>
            </w:r>
          </w:p>
        </w:tc>
        <w:tc>
          <w:tcPr>
            <w:tcW w:w="629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中场休息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5:10-15:25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药物分析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于明明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5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5:25-15:4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药物制剂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姜帅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5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5:40-15:5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生药学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刘红兵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0</w:t>
            </w:r>
            <w:r>
              <w:rPr>
                <w:rFonts w:eastAsia="仿宋"/>
                <w:bCs/>
                <w:sz w:val="24"/>
                <w:szCs w:val="24"/>
              </w:rPr>
              <w:t>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hint="default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5:5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0</w:t>
            </w:r>
            <w:r>
              <w:rPr>
                <w:rFonts w:eastAsia="仿宋"/>
                <w:bCs/>
                <w:sz w:val="24"/>
                <w:szCs w:val="24"/>
              </w:rPr>
              <w:t>-16: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00</w:t>
            </w:r>
          </w:p>
        </w:tc>
        <w:tc>
          <w:tcPr>
            <w:tcW w:w="6290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中场休息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6: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00</w:t>
            </w:r>
            <w:r>
              <w:rPr>
                <w:rFonts w:eastAsia="仿宋"/>
                <w:bCs/>
                <w:sz w:val="24"/>
                <w:szCs w:val="24"/>
              </w:rPr>
              <w:t>-16: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微生物与生化药学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朱天骄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0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2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6: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2</w:t>
            </w:r>
            <w:r>
              <w:rPr>
                <w:rFonts w:eastAsia="仿宋"/>
                <w:bCs/>
                <w:sz w:val="24"/>
                <w:szCs w:val="24"/>
              </w:rPr>
              <w:t>0-16: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4</w:t>
            </w:r>
            <w:r>
              <w:rPr>
                <w:rFonts w:eastAsia="仿宋"/>
                <w:bCs/>
                <w:sz w:val="24"/>
                <w:szCs w:val="24"/>
              </w:rPr>
              <w:t>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药理学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default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郝杰杰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20分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9" w:hRule="atLeast"/>
        </w:trPr>
        <w:tc>
          <w:tcPr>
            <w:tcW w:w="19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hint="default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1</w:t>
            </w:r>
            <w:r>
              <w:rPr>
                <w:rFonts w:eastAsia="仿宋"/>
                <w:bCs/>
                <w:sz w:val="24"/>
                <w:szCs w:val="24"/>
              </w:rPr>
              <w:t>6: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4</w:t>
            </w:r>
            <w:r>
              <w:rPr>
                <w:rFonts w:eastAsia="仿宋"/>
                <w:bCs/>
                <w:sz w:val="24"/>
                <w:szCs w:val="24"/>
              </w:rPr>
              <w:t>0-17:</w:t>
            </w: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00</w:t>
            </w:r>
          </w:p>
        </w:tc>
        <w:tc>
          <w:tcPr>
            <w:tcW w:w="31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hint="eastAsia" w:eastAsia="仿宋"/>
                <w:bCs/>
                <w:sz w:val="24"/>
                <w:szCs w:val="24"/>
              </w:rPr>
              <w:t>青岛海洋生物医药研究院</w:t>
            </w:r>
          </w:p>
        </w:tc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仿宋"/>
                <w:bCs/>
                <w:sz w:val="24"/>
                <w:szCs w:val="24"/>
                <w:lang w:val="en-US" w:eastAsia="zh-CN"/>
              </w:rPr>
              <w:t>孙杨</w:t>
            </w:r>
          </w:p>
        </w:tc>
        <w:tc>
          <w:tcPr>
            <w:tcW w:w="201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spacing w:line="360" w:lineRule="auto"/>
              <w:ind w:firstLine="480" w:firstLineChars="200"/>
              <w:rPr>
                <w:rFonts w:eastAsia="仿宋"/>
                <w:bCs/>
                <w:sz w:val="24"/>
                <w:szCs w:val="24"/>
              </w:rPr>
            </w:pPr>
            <w:r>
              <w:rPr>
                <w:rFonts w:eastAsia="仿宋"/>
                <w:bCs/>
                <w:sz w:val="24"/>
                <w:szCs w:val="24"/>
              </w:rPr>
              <w:t>20分钟</w:t>
            </w:r>
          </w:p>
        </w:tc>
      </w:tr>
    </w:tbl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</w:p>
    <w:p>
      <w:pPr>
        <w:snapToGrid w:val="0"/>
        <w:spacing w:line="360" w:lineRule="auto"/>
        <w:rPr>
          <w:rFonts w:eastAsia="仿宋"/>
          <w:b/>
          <w:sz w:val="24"/>
          <w:szCs w:val="24"/>
        </w:rPr>
      </w:pPr>
    </w:p>
    <w:p>
      <w:pPr>
        <w:snapToGrid w:val="0"/>
        <w:spacing w:line="360" w:lineRule="auto"/>
        <w:rPr>
          <w:rFonts w:ascii="黑体" w:hAnsi="黑体" w:eastAsia="黑体"/>
          <w:color w:val="FF0000"/>
          <w:sz w:val="24"/>
          <w:szCs w:val="24"/>
        </w:rPr>
      </w:pP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6</w:t>
      </w:r>
      <w:r>
        <w:rPr>
          <w:rFonts w:ascii="黑体" w:hAnsi="黑体" w:eastAsia="黑体"/>
          <w:color w:val="FF0000"/>
          <w:sz w:val="24"/>
          <w:szCs w:val="24"/>
        </w:rPr>
        <w:t>月</w:t>
      </w: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26</w:t>
      </w:r>
      <w:r>
        <w:rPr>
          <w:rFonts w:ascii="黑体" w:hAnsi="黑体" w:eastAsia="黑体"/>
          <w:color w:val="FF0000"/>
          <w:sz w:val="24"/>
          <w:szCs w:val="24"/>
        </w:rPr>
        <w:t>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18</w:t>
      </w:r>
      <w:r>
        <w:rPr>
          <w:rFonts w:eastAsia="仿宋"/>
          <w:bCs/>
          <w:sz w:val="24"/>
          <w:szCs w:val="24"/>
        </w:rPr>
        <w:t>:30</w:t>
      </w:r>
      <w:r>
        <w:rPr>
          <w:rFonts w:hint="eastAsia" w:eastAsia="仿宋"/>
          <w:bCs/>
          <w:sz w:val="24"/>
          <w:szCs w:val="24"/>
          <w:lang w:val="en-US" w:eastAsia="zh-CN"/>
        </w:rPr>
        <w:t>-21</w:t>
      </w:r>
      <w:r>
        <w:rPr>
          <w:rFonts w:eastAsia="仿宋"/>
          <w:bCs/>
          <w:sz w:val="24"/>
          <w:szCs w:val="24"/>
        </w:rPr>
        <w:t>:00    学生与导师线上交流</w:t>
      </w:r>
    </w:p>
    <w:p>
      <w:pPr>
        <w:snapToGrid w:val="0"/>
        <w:spacing w:line="360" w:lineRule="auto"/>
        <w:rPr>
          <w:rFonts w:eastAsia="仿宋"/>
          <w:b/>
          <w:sz w:val="24"/>
          <w:szCs w:val="24"/>
        </w:rPr>
      </w:pPr>
    </w:p>
    <w:p>
      <w:pPr>
        <w:snapToGrid w:val="0"/>
        <w:spacing w:line="360" w:lineRule="auto"/>
        <w:rPr>
          <w:rFonts w:ascii="黑体" w:hAnsi="黑体" w:eastAsia="黑体"/>
          <w:color w:val="FF0000"/>
          <w:sz w:val="24"/>
          <w:szCs w:val="24"/>
        </w:rPr>
      </w:pP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6</w:t>
      </w:r>
      <w:r>
        <w:rPr>
          <w:rFonts w:ascii="黑体" w:hAnsi="黑体" w:eastAsia="黑体"/>
          <w:color w:val="FF0000"/>
          <w:sz w:val="24"/>
          <w:szCs w:val="24"/>
        </w:rPr>
        <w:t>月</w:t>
      </w:r>
      <w:r>
        <w:rPr>
          <w:rFonts w:hint="eastAsia" w:ascii="黑体" w:hAnsi="黑体" w:eastAsia="黑体"/>
          <w:color w:val="FF0000"/>
          <w:sz w:val="24"/>
          <w:szCs w:val="24"/>
          <w:lang w:val="en-US" w:eastAsia="zh-CN"/>
        </w:rPr>
        <w:t>27</w:t>
      </w:r>
      <w:r>
        <w:rPr>
          <w:rFonts w:ascii="黑体" w:hAnsi="黑体" w:eastAsia="黑体"/>
          <w:color w:val="FF0000"/>
          <w:sz w:val="24"/>
          <w:szCs w:val="24"/>
        </w:rPr>
        <w:t>日</w:t>
      </w:r>
    </w:p>
    <w:p>
      <w:pPr>
        <w:snapToGrid w:val="0"/>
        <w:spacing w:line="360" w:lineRule="auto"/>
        <w:ind w:firstLine="480" w:firstLineChars="200"/>
        <w:rPr>
          <w:rFonts w:hint="default" w:eastAsia="仿宋_GB2312"/>
          <w:bCs/>
          <w:sz w:val="24"/>
          <w:szCs w:val="24"/>
          <w:lang w:val="en-US" w:eastAsia="zh-CN"/>
        </w:rPr>
      </w:pPr>
      <w:r>
        <w:rPr>
          <w:rFonts w:eastAsia="仿宋"/>
          <w:bCs/>
          <w:sz w:val="24"/>
          <w:szCs w:val="24"/>
        </w:rPr>
        <w:t>8:00-12:00    综合考核</w:t>
      </w:r>
      <w:r>
        <w:rPr>
          <w:rFonts w:hint="eastAsia" w:eastAsia="仿宋_GB2312"/>
          <w:sz w:val="24"/>
          <w:szCs w:val="24"/>
          <w:lang w:eastAsia="zh-CN"/>
        </w:rPr>
        <w:t>（</w:t>
      </w:r>
      <w:r>
        <w:rPr>
          <w:rFonts w:hint="eastAsia" w:eastAsia="仿宋_GB2312"/>
          <w:sz w:val="24"/>
          <w:szCs w:val="24"/>
          <w:lang w:val="en-US" w:eastAsia="zh-CN"/>
        </w:rPr>
        <w:t>腾讯会议的方式，双机位模式）</w:t>
      </w:r>
    </w:p>
    <w:p>
      <w:pPr>
        <w:snapToGrid w:val="0"/>
        <w:spacing w:line="360" w:lineRule="auto"/>
        <w:ind w:firstLine="480" w:firstLineChars="200"/>
        <w:rPr>
          <w:rFonts w:hint="eastAsia" w:eastAsia="仿宋_GB2312"/>
          <w:sz w:val="24"/>
          <w:szCs w:val="24"/>
          <w:lang w:val="en-US" w:eastAsia="zh-CN"/>
        </w:rPr>
      </w:pPr>
      <w:r>
        <w:rPr>
          <w:rFonts w:eastAsia="仿宋"/>
          <w:bCs/>
          <w:sz w:val="24"/>
          <w:szCs w:val="24"/>
        </w:rPr>
        <w:t>13:30-17:30   综合考核</w:t>
      </w:r>
      <w:r>
        <w:rPr>
          <w:rFonts w:hint="eastAsia" w:eastAsia="仿宋_GB2312"/>
          <w:sz w:val="24"/>
          <w:szCs w:val="24"/>
          <w:lang w:eastAsia="zh-CN"/>
        </w:rPr>
        <w:t>（</w:t>
      </w:r>
      <w:r>
        <w:rPr>
          <w:rFonts w:hint="eastAsia" w:eastAsia="仿宋_GB2312"/>
          <w:sz w:val="24"/>
          <w:szCs w:val="24"/>
          <w:lang w:val="en-US" w:eastAsia="zh-CN"/>
        </w:rPr>
        <w:t>腾讯会议的方式，双机位模式）</w:t>
      </w:r>
    </w:p>
    <w:p>
      <w:pPr>
        <w:snapToGrid w:val="0"/>
        <w:spacing w:line="360" w:lineRule="auto"/>
        <w:ind w:firstLine="480" w:firstLineChars="200"/>
        <w:rPr>
          <w:rFonts w:hint="eastAsia" w:eastAsia="仿宋_GB2312"/>
          <w:sz w:val="24"/>
          <w:szCs w:val="24"/>
          <w:lang w:val="en-US" w:eastAsia="zh-CN"/>
        </w:rPr>
      </w:pP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hint="eastAsia" w:eastAsia="仿宋_GB2312"/>
          <w:sz w:val="24"/>
          <w:szCs w:val="24"/>
          <w:lang w:val="en-US" w:eastAsia="zh-CN"/>
        </w:rPr>
        <w:t>思政考核时间将另行通知（6月25日或27日晚上），双机位模式腾讯会议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jA3MDc3MjG3sDBW0lEKTi0uzszPAykwrgUAu54fGSwAAAA="/>
    <w:docVar w:name="commondata" w:val="eyJoZGlkIjoiYzYzNmY5OWRmYTQ1MDU3MjYyNDkwOWIxM2VkYzc5MDYifQ=="/>
  </w:docVars>
  <w:rsids>
    <w:rsidRoot w:val="00F72B64"/>
    <w:rsid w:val="00001319"/>
    <w:rsid w:val="00010DAD"/>
    <w:rsid w:val="00014D8D"/>
    <w:rsid w:val="0001557A"/>
    <w:rsid w:val="00022A45"/>
    <w:rsid w:val="000234BE"/>
    <w:rsid w:val="00027D0A"/>
    <w:rsid w:val="0003109A"/>
    <w:rsid w:val="00044B1C"/>
    <w:rsid w:val="00046DB1"/>
    <w:rsid w:val="000532FA"/>
    <w:rsid w:val="00054CBD"/>
    <w:rsid w:val="000602B4"/>
    <w:rsid w:val="00094CF2"/>
    <w:rsid w:val="00095E99"/>
    <w:rsid w:val="000B73D0"/>
    <w:rsid w:val="000D5F8B"/>
    <w:rsid w:val="000F35E5"/>
    <w:rsid w:val="00105494"/>
    <w:rsid w:val="0010625D"/>
    <w:rsid w:val="00106A80"/>
    <w:rsid w:val="00113445"/>
    <w:rsid w:val="00125129"/>
    <w:rsid w:val="001266CC"/>
    <w:rsid w:val="00127606"/>
    <w:rsid w:val="00134A57"/>
    <w:rsid w:val="00142047"/>
    <w:rsid w:val="00142BD7"/>
    <w:rsid w:val="001451C5"/>
    <w:rsid w:val="00147FD2"/>
    <w:rsid w:val="0015044C"/>
    <w:rsid w:val="00153551"/>
    <w:rsid w:val="00180A28"/>
    <w:rsid w:val="001A1C4D"/>
    <w:rsid w:val="001B14F8"/>
    <w:rsid w:val="001C14BC"/>
    <w:rsid w:val="001C1C0B"/>
    <w:rsid w:val="001C4361"/>
    <w:rsid w:val="001D532D"/>
    <w:rsid w:val="001E0B83"/>
    <w:rsid w:val="001F0BB4"/>
    <w:rsid w:val="0022799C"/>
    <w:rsid w:val="00231286"/>
    <w:rsid w:val="00250571"/>
    <w:rsid w:val="00264C5D"/>
    <w:rsid w:val="0028355B"/>
    <w:rsid w:val="0028774D"/>
    <w:rsid w:val="002911BC"/>
    <w:rsid w:val="002A540B"/>
    <w:rsid w:val="002A72B7"/>
    <w:rsid w:val="002C3EE6"/>
    <w:rsid w:val="002C5E49"/>
    <w:rsid w:val="002D13BC"/>
    <w:rsid w:val="002D5349"/>
    <w:rsid w:val="002D7B38"/>
    <w:rsid w:val="002F0374"/>
    <w:rsid w:val="002F2216"/>
    <w:rsid w:val="002F5D76"/>
    <w:rsid w:val="00303F73"/>
    <w:rsid w:val="00305D10"/>
    <w:rsid w:val="00306C93"/>
    <w:rsid w:val="00310C24"/>
    <w:rsid w:val="00323BEF"/>
    <w:rsid w:val="003268BA"/>
    <w:rsid w:val="0033005E"/>
    <w:rsid w:val="00354498"/>
    <w:rsid w:val="00367CDC"/>
    <w:rsid w:val="003711DD"/>
    <w:rsid w:val="003814AE"/>
    <w:rsid w:val="00392A48"/>
    <w:rsid w:val="003A18C3"/>
    <w:rsid w:val="003C0649"/>
    <w:rsid w:val="003C3B06"/>
    <w:rsid w:val="003C5CE4"/>
    <w:rsid w:val="003D652C"/>
    <w:rsid w:val="003E059C"/>
    <w:rsid w:val="003E1CD6"/>
    <w:rsid w:val="003E2F35"/>
    <w:rsid w:val="003E555E"/>
    <w:rsid w:val="003F09CA"/>
    <w:rsid w:val="003F1DA8"/>
    <w:rsid w:val="003F2952"/>
    <w:rsid w:val="00404043"/>
    <w:rsid w:val="00404FE5"/>
    <w:rsid w:val="00413892"/>
    <w:rsid w:val="00413C5F"/>
    <w:rsid w:val="00441961"/>
    <w:rsid w:val="00443665"/>
    <w:rsid w:val="004516A5"/>
    <w:rsid w:val="0045490F"/>
    <w:rsid w:val="0045568D"/>
    <w:rsid w:val="00460B56"/>
    <w:rsid w:val="00475990"/>
    <w:rsid w:val="004761C9"/>
    <w:rsid w:val="004831FB"/>
    <w:rsid w:val="00492552"/>
    <w:rsid w:val="004A08B4"/>
    <w:rsid w:val="004A3F05"/>
    <w:rsid w:val="004A764C"/>
    <w:rsid w:val="004C4FCC"/>
    <w:rsid w:val="004D59D6"/>
    <w:rsid w:val="004E1168"/>
    <w:rsid w:val="004E1194"/>
    <w:rsid w:val="004F4960"/>
    <w:rsid w:val="004F5D1D"/>
    <w:rsid w:val="00500820"/>
    <w:rsid w:val="005048CD"/>
    <w:rsid w:val="00510FCE"/>
    <w:rsid w:val="00517ADB"/>
    <w:rsid w:val="00523A1F"/>
    <w:rsid w:val="00523D23"/>
    <w:rsid w:val="00550441"/>
    <w:rsid w:val="00553353"/>
    <w:rsid w:val="00556148"/>
    <w:rsid w:val="00566B0B"/>
    <w:rsid w:val="00576D21"/>
    <w:rsid w:val="005A1D20"/>
    <w:rsid w:val="005A7CF2"/>
    <w:rsid w:val="005B57EB"/>
    <w:rsid w:val="005B742E"/>
    <w:rsid w:val="005C19A6"/>
    <w:rsid w:val="005C1D4B"/>
    <w:rsid w:val="005D726D"/>
    <w:rsid w:val="005E0FD1"/>
    <w:rsid w:val="005E12C6"/>
    <w:rsid w:val="005E5D61"/>
    <w:rsid w:val="005F2D8A"/>
    <w:rsid w:val="005F70A4"/>
    <w:rsid w:val="00603335"/>
    <w:rsid w:val="006052E1"/>
    <w:rsid w:val="00613007"/>
    <w:rsid w:val="006142FF"/>
    <w:rsid w:val="00614ABD"/>
    <w:rsid w:val="0061514C"/>
    <w:rsid w:val="0062492B"/>
    <w:rsid w:val="00631238"/>
    <w:rsid w:val="00634A4F"/>
    <w:rsid w:val="00637F85"/>
    <w:rsid w:val="00653C82"/>
    <w:rsid w:val="00661B7B"/>
    <w:rsid w:val="006652DF"/>
    <w:rsid w:val="00683CF5"/>
    <w:rsid w:val="00693AFA"/>
    <w:rsid w:val="006B2F5B"/>
    <w:rsid w:val="006B33D1"/>
    <w:rsid w:val="006B3774"/>
    <w:rsid w:val="006B4A95"/>
    <w:rsid w:val="006C1D63"/>
    <w:rsid w:val="006D3A95"/>
    <w:rsid w:val="006D4C7D"/>
    <w:rsid w:val="006E07A6"/>
    <w:rsid w:val="006E1298"/>
    <w:rsid w:val="006E6B10"/>
    <w:rsid w:val="006F0946"/>
    <w:rsid w:val="006F27A3"/>
    <w:rsid w:val="006F6E32"/>
    <w:rsid w:val="00700B4B"/>
    <w:rsid w:val="00715532"/>
    <w:rsid w:val="00716BA1"/>
    <w:rsid w:val="007255A5"/>
    <w:rsid w:val="007302C1"/>
    <w:rsid w:val="0073474F"/>
    <w:rsid w:val="00737D6B"/>
    <w:rsid w:val="007458D0"/>
    <w:rsid w:val="00746D60"/>
    <w:rsid w:val="00760C6B"/>
    <w:rsid w:val="00767E3A"/>
    <w:rsid w:val="007827B7"/>
    <w:rsid w:val="0078352A"/>
    <w:rsid w:val="00791DF8"/>
    <w:rsid w:val="00795910"/>
    <w:rsid w:val="00796C2C"/>
    <w:rsid w:val="007A22C6"/>
    <w:rsid w:val="007B33B0"/>
    <w:rsid w:val="007C5A92"/>
    <w:rsid w:val="007C6D6A"/>
    <w:rsid w:val="007D6014"/>
    <w:rsid w:val="007D7839"/>
    <w:rsid w:val="007E2270"/>
    <w:rsid w:val="007E59A3"/>
    <w:rsid w:val="007F315C"/>
    <w:rsid w:val="007F7836"/>
    <w:rsid w:val="00816D67"/>
    <w:rsid w:val="00817DA1"/>
    <w:rsid w:val="00820BC7"/>
    <w:rsid w:val="0082422F"/>
    <w:rsid w:val="00832186"/>
    <w:rsid w:val="00842B1D"/>
    <w:rsid w:val="0084375E"/>
    <w:rsid w:val="00876C8F"/>
    <w:rsid w:val="00877C32"/>
    <w:rsid w:val="008A3F1F"/>
    <w:rsid w:val="008C1D94"/>
    <w:rsid w:val="008C3A37"/>
    <w:rsid w:val="008D2FAE"/>
    <w:rsid w:val="008D40F4"/>
    <w:rsid w:val="008E0958"/>
    <w:rsid w:val="008E1671"/>
    <w:rsid w:val="008E7B8C"/>
    <w:rsid w:val="008F6345"/>
    <w:rsid w:val="00907EAD"/>
    <w:rsid w:val="00941001"/>
    <w:rsid w:val="009436FC"/>
    <w:rsid w:val="009458B6"/>
    <w:rsid w:val="00956084"/>
    <w:rsid w:val="00962995"/>
    <w:rsid w:val="00976991"/>
    <w:rsid w:val="00977ADE"/>
    <w:rsid w:val="0098656F"/>
    <w:rsid w:val="0099452E"/>
    <w:rsid w:val="009C1EE9"/>
    <w:rsid w:val="009D242F"/>
    <w:rsid w:val="009F44DA"/>
    <w:rsid w:val="009F4C95"/>
    <w:rsid w:val="009F4CC7"/>
    <w:rsid w:val="00A06D8B"/>
    <w:rsid w:val="00A13806"/>
    <w:rsid w:val="00A17B20"/>
    <w:rsid w:val="00A65DE8"/>
    <w:rsid w:val="00A721AF"/>
    <w:rsid w:val="00A80E0B"/>
    <w:rsid w:val="00A8460C"/>
    <w:rsid w:val="00AA05F6"/>
    <w:rsid w:val="00AA2E3A"/>
    <w:rsid w:val="00AB383A"/>
    <w:rsid w:val="00AB3A8E"/>
    <w:rsid w:val="00AC0DCF"/>
    <w:rsid w:val="00AC154A"/>
    <w:rsid w:val="00AD49D6"/>
    <w:rsid w:val="00AE4DBA"/>
    <w:rsid w:val="00AE726B"/>
    <w:rsid w:val="00AF07AA"/>
    <w:rsid w:val="00B02921"/>
    <w:rsid w:val="00B068EF"/>
    <w:rsid w:val="00B0719B"/>
    <w:rsid w:val="00B119E1"/>
    <w:rsid w:val="00B25B47"/>
    <w:rsid w:val="00B47B2E"/>
    <w:rsid w:val="00B50557"/>
    <w:rsid w:val="00B536BD"/>
    <w:rsid w:val="00B60B11"/>
    <w:rsid w:val="00B615F8"/>
    <w:rsid w:val="00B72EF1"/>
    <w:rsid w:val="00B77EEA"/>
    <w:rsid w:val="00BA29B8"/>
    <w:rsid w:val="00BA3C94"/>
    <w:rsid w:val="00BD4B7B"/>
    <w:rsid w:val="00BD6385"/>
    <w:rsid w:val="00BE7E01"/>
    <w:rsid w:val="00C05BFD"/>
    <w:rsid w:val="00C13460"/>
    <w:rsid w:val="00C165A1"/>
    <w:rsid w:val="00C206AB"/>
    <w:rsid w:val="00C25F87"/>
    <w:rsid w:val="00C2766E"/>
    <w:rsid w:val="00C329CB"/>
    <w:rsid w:val="00C52CCF"/>
    <w:rsid w:val="00C53C00"/>
    <w:rsid w:val="00C912BE"/>
    <w:rsid w:val="00CA22B9"/>
    <w:rsid w:val="00CA3336"/>
    <w:rsid w:val="00CB128C"/>
    <w:rsid w:val="00CB6FA8"/>
    <w:rsid w:val="00CC6D8A"/>
    <w:rsid w:val="00CC7657"/>
    <w:rsid w:val="00CD1728"/>
    <w:rsid w:val="00CE0477"/>
    <w:rsid w:val="00CE4960"/>
    <w:rsid w:val="00CE5272"/>
    <w:rsid w:val="00CF23BB"/>
    <w:rsid w:val="00CF5514"/>
    <w:rsid w:val="00CF5687"/>
    <w:rsid w:val="00D01742"/>
    <w:rsid w:val="00D05D8F"/>
    <w:rsid w:val="00D152A8"/>
    <w:rsid w:val="00D2491C"/>
    <w:rsid w:val="00D304BA"/>
    <w:rsid w:val="00D33002"/>
    <w:rsid w:val="00D342D1"/>
    <w:rsid w:val="00D40B7D"/>
    <w:rsid w:val="00D46617"/>
    <w:rsid w:val="00D755EB"/>
    <w:rsid w:val="00D96A46"/>
    <w:rsid w:val="00DA1A28"/>
    <w:rsid w:val="00DA1C52"/>
    <w:rsid w:val="00DB5482"/>
    <w:rsid w:val="00DC5C71"/>
    <w:rsid w:val="00DC6FC3"/>
    <w:rsid w:val="00DE2830"/>
    <w:rsid w:val="00DF0446"/>
    <w:rsid w:val="00DF0A9C"/>
    <w:rsid w:val="00DF4FE2"/>
    <w:rsid w:val="00E04304"/>
    <w:rsid w:val="00E25A0C"/>
    <w:rsid w:val="00E3100D"/>
    <w:rsid w:val="00E335E3"/>
    <w:rsid w:val="00E36925"/>
    <w:rsid w:val="00E37333"/>
    <w:rsid w:val="00E50D3A"/>
    <w:rsid w:val="00E5265F"/>
    <w:rsid w:val="00E55BC3"/>
    <w:rsid w:val="00E63971"/>
    <w:rsid w:val="00E65DBE"/>
    <w:rsid w:val="00E66030"/>
    <w:rsid w:val="00E6634D"/>
    <w:rsid w:val="00E669DD"/>
    <w:rsid w:val="00E81B37"/>
    <w:rsid w:val="00EA468C"/>
    <w:rsid w:val="00EA4BC7"/>
    <w:rsid w:val="00EA4BEF"/>
    <w:rsid w:val="00EB4BED"/>
    <w:rsid w:val="00EC29F9"/>
    <w:rsid w:val="00EC4138"/>
    <w:rsid w:val="00EC6348"/>
    <w:rsid w:val="00ED0F8F"/>
    <w:rsid w:val="00EE25B4"/>
    <w:rsid w:val="00EE568B"/>
    <w:rsid w:val="00EF4C32"/>
    <w:rsid w:val="00EF6FD5"/>
    <w:rsid w:val="00F036D3"/>
    <w:rsid w:val="00F06F65"/>
    <w:rsid w:val="00F106FE"/>
    <w:rsid w:val="00F17061"/>
    <w:rsid w:val="00F21734"/>
    <w:rsid w:val="00F21E7B"/>
    <w:rsid w:val="00F40EE4"/>
    <w:rsid w:val="00F432FE"/>
    <w:rsid w:val="00F55369"/>
    <w:rsid w:val="00F6255F"/>
    <w:rsid w:val="00F71F29"/>
    <w:rsid w:val="00F72B64"/>
    <w:rsid w:val="00F83497"/>
    <w:rsid w:val="00F846F6"/>
    <w:rsid w:val="00FA10FE"/>
    <w:rsid w:val="00FA5C37"/>
    <w:rsid w:val="00FA5EB5"/>
    <w:rsid w:val="00FA789E"/>
    <w:rsid w:val="00FB7609"/>
    <w:rsid w:val="00FC650E"/>
    <w:rsid w:val="00FE0184"/>
    <w:rsid w:val="00FE1306"/>
    <w:rsid w:val="00FE43E1"/>
    <w:rsid w:val="00FE7C40"/>
    <w:rsid w:val="04603934"/>
    <w:rsid w:val="33AB0672"/>
    <w:rsid w:val="51620DEA"/>
    <w:rsid w:val="56821C34"/>
    <w:rsid w:val="7C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kern w:val="0"/>
      <w:sz w:val="20"/>
      <w:szCs w:val="20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qFormat/>
    <w:uiPriority w:val="99"/>
  </w:style>
  <w:style w:type="paragraph" w:styleId="3">
    <w:name w:val="Date"/>
    <w:basedOn w:val="1"/>
    <w:next w:val="1"/>
    <w:link w:val="12"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6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2">
    <w:name w:val="日期 Char"/>
    <w:basedOn w:val="10"/>
    <w:link w:val="3"/>
    <w:semiHidden/>
    <w:qFormat/>
    <w:uiPriority w:val="99"/>
    <w:rPr>
      <w:rFonts w:ascii="Times New Roman" w:hAnsi="Times New Roman" w:eastAsia="宋体" w:cs="Times New Roman"/>
      <w:kern w:val="0"/>
      <w:sz w:val="20"/>
      <w:szCs w:val="20"/>
    </w:rPr>
  </w:style>
  <w:style w:type="character" w:customStyle="1" w:styleId="13">
    <w:name w:val="页眉 Char"/>
    <w:basedOn w:val="10"/>
    <w:link w:val="6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4">
    <w:name w:val="页脚 Char"/>
    <w:basedOn w:val="10"/>
    <w:link w:val="5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批注框文本 Char"/>
    <w:basedOn w:val="10"/>
    <w:link w:val="4"/>
    <w:semiHidden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7">
    <w:name w:val="批注文字 Char"/>
    <w:basedOn w:val="10"/>
    <w:link w:val="2"/>
    <w:semiHidden/>
    <w:qFormat/>
    <w:uiPriority w:val="99"/>
    <w:rPr>
      <w:rFonts w:ascii="Times New Roman" w:hAnsi="Times New Roman" w:eastAsia="宋体" w:cs="Times New Roman"/>
      <w:kern w:val="0"/>
      <w:sz w:val="20"/>
      <w:szCs w:val="20"/>
    </w:rPr>
  </w:style>
  <w:style w:type="character" w:customStyle="1" w:styleId="18">
    <w:name w:val="批注主题 Char"/>
    <w:basedOn w:val="17"/>
    <w:link w:val="7"/>
    <w:semiHidden/>
    <w:qFormat/>
    <w:uiPriority w:val="99"/>
    <w:rPr>
      <w:rFonts w:ascii="Times New Roman" w:hAnsi="Times New Roman" w:eastAsia="宋体" w:cs="Times New Roman"/>
      <w:b/>
      <w:bCs/>
      <w:kern w:val="0"/>
      <w:sz w:val="20"/>
      <w:szCs w:val="20"/>
    </w:rPr>
  </w:style>
  <w:style w:type="paragraph" w:customStyle="1" w:styleId="19">
    <w:name w:val="列出段落1"/>
    <w:basedOn w:val="1"/>
    <w:qFormat/>
    <w:uiPriority w:val="0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09</Words>
  <Characters>621</Characters>
  <Lines>1</Lines>
  <Paragraphs>1</Paragraphs>
  <TotalTime>0</TotalTime>
  <ScaleCrop>false</ScaleCrop>
  <LinksUpToDate>false</LinksUpToDate>
  <CharactersWithSpaces>653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24T09:04:00Z</dcterms:created>
  <dc:creator>guilingzhang</dc:creator>
  <cp:lastModifiedBy>wangqingjuan</cp:lastModifiedBy>
  <cp:lastPrinted>2020-06-24T00:45:00Z</cp:lastPrinted>
  <dcterms:modified xsi:type="dcterms:W3CDTF">2022-06-23T05:54:03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2DBE5F4330014DE6BF472E4368842F0F</vt:lpwstr>
  </property>
</Properties>
</file>